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723249" w14:textId="77777777" w:rsidR="008D673F" w:rsidRDefault="00480281" w:rsidP="0017218A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</w:t>
      </w:r>
      <w:r w:rsidR="008D673F">
        <w:rPr>
          <w:b/>
          <w:sz w:val="28"/>
        </w:rPr>
        <w:t>orso di Documentazione bibliografica, archivistica e dei beni culturali</w:t>
      </w:r>
      <w:r>
        <w:rPr>
          <w:b/>
          <w:sz w:val="28"/>
        </w:rPr>
        <w:t xml:space="preserve"> </w:t>
      </w:r>
    </w:p>
    <w:p w14:paraId="74000F68" w14:textId="6C9ABF32" w:rsidR="008D673F" w:rsidRDefault="003C047F" w:rsidP="0017218A">
      <w:pPr>
        <w:spacing w:line="24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t>a.a</w:t>
      </w:r>
      <w:proofErr w:type="spellEnd"/>
      <w:r>
        <w:rPr>
          <w:b/>
          <w:sz w:val="28"/>
        </w:rPr>
        <w:t>. 202</w:t>
      </w:r>
      <w:r w:rsidR="0074235C">
        <w:rPr>
          <w:b/>
          <w:sz w:val="28"/>
        </w:rPr>
        <w:t>2</w:t>
      </w:r>
      <w:r>
        <w:rPr>
          <w:b/>
          <w:sz w:val="28"/>
        </w:rPr>
        <w:t>/2</w:t>
      </w:r>
      <w:r w:rsidR="0074235C">
        <w:rPr>
          <w:b/>
          <w:sz w:val="28"/>
        </w:rPr>
        <w:t>3</w:t>
      </w:r>
      <w:r w:rsidR="008D673F">
        <w:rPr>
          <w:b/>
          <w:sz w:val="28"/>
        </w:rPr>
        <w:t xml:space="preserve"> – prof. P. Feliciati</w:t>
      </w:r>
    </w:p>
    <w:p w14:paraId="415BF068" w14:textId="77777777" w:rsidR="008D673F" w:rsidRPr="008D673F" w:rsidRDefault="00480281" w:rsidP="0017218A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ESERCITAZIONE </w:t>
      </w:r>
      <w:r w:rsidR="008D673F">
        <w:rPr>
          <w:b/>
          <w:sz w:val="28"/>
        </w:rPr>
        <w:t xml:space="preserve">1 – RICERCARE </w:t>
      </w:r>
      <w:r w:rsidR="003C047F">
        <w:rPr>
          <w:b/>
          <w:sz w:val="28"/>
        </w:rPr>
        <w:t xml:space="preserve">E USARE </w:t>
      </w:r>
      <w:r w:rsidR="008D673F">
        <w:rPr>
          <w:b/>
          <w:sz w:val="28"/>
        </w:rPr>
        <w:t>LE FONTI BIBLIOGRAFICHE</w:t>
      </w:r>
    </w:p>
    <w:p w14:paraId="7F22A7B6" w14:textId="77777777" w:rsidR="008D673F" w:rsidRDefault="008D673F" w:rsidP="008D673F">
      <w:pPr>
        <w:jc w:val="center"/>
      </w:pPr>
    </w:p>
    <w:p w14:paraId="6F88DA77" w14:textId="77777777" w:rsidR="00C0612E" w:rsidRPr="00F92955" w:rsidRDefault="00C0612E">
      <w:pPr>
        <w:rPr>
          <w:sz w:val="28"/>
        </w:rPr>
      </w:pPr>
      <w:r w:rsidRPr="00F92955">
        <w:rPr>
          <w:b/>
          <w:sz w:val="28"/>
        </w:rPr>
        <w:t>Scenario della ricerca</w:t>
      </w:r>
    </w:p>
    <w:p w14:paraId="7031F00D" w14:textId="23148C0A" w:rsidR="00C0612E" w:rsidRDefault="00C0612E">
      <w:r>
        <w:t xml:space="preserve">Si sta cercando </w:t>
      </w:r>
      <w:r w:rsidR="003119B1">
        <w:t>un</w:t>
      </w:r>
      <w:r>
        <w:t xml:space="preserve"> contributo </w:t>
      </w:r>
      <w:r w:rsidR="00BD7CCA">
        <w:t xml:space="preserve">scientifico </w:t>
      </w:r>
      <w:r>
        <w:t xml:space="preserve">scritto da </w:t>
      </w:r>
      <w:r w:rsidR="0074235C" w:rsidRPr="0074235C">
        <w:rPr>
          <w:bCs/>
        </w:rPr>
        <w:t>un certo</w:t>
      </w:r>
      <w:r w:rsidRPr="00C0612E">
        <w:rPr>
          <w:b/>
        </w:rPr>
        <w:t xml:space="preserve"> Feliciati</w:t>
      </w:r>
      <w:r>
        <w:t xml:space="preserve"> </w:t>
      </w:r>
      <w:r w:rsidR="003C047F">
        <w:t>che riguarda l’</w:t>
      </w:r>
      <w:r w:rsidRPr="00C0612E">
        <w:rPr>
          <w:rStyle w:val="Enfasigrassetto"/>
        </w:rPr>
        <w:t>etica della mediazione archivistica</w:t>
      </w:r>
      <w:r>
        <w:t>.</w:t>
      </w:r>
      <w:r w:rsidR="003119B1">
        <w:t xml:space="preserve"> Conosciamo solo il </w:t>
      </w:r>
      <w:r w:rsidR="003C047F">
        <w:t xml:space="preserve">tema </w:t>
      </w:r>
      <w:r w:rsidR="003119B1">
        <w:t xml:space="preserve">e il nome dell’autore, perché </w:t>
      </w:r>
      <w:r w:rsidR="003C047F">
        <w:t xml:space="preserve">questo è quello che </w:t>
      </w:r>
      <w:r w:rsidR="003119B1">
        <w:t>ci è stato segnalato.</w:t>
      </w:r>
    </w:p>
    <w:p w14:paraId="46D3276C" w14:textId="77777777" w:rsidR="00F92955" w:rsidRDefault="00F92955">
      <w:r>
        <w:t xml:space="preserve">Devo </w:t>
      </w:r>
      <w:r w:rsidRPr="00ED5C7B">
        <w:rPr>
          <w:b/>
        </w:rPr>
        <w:t>leggerlo</w:t>
      </w:r>
      <w:r>
        <w:t xml:space="preserve"> per una ricerca che sto facendo per la mia tesi e </w:t>
      </w:r>
      <w:r w:rsidRPr="00ED5C7B">
        <w:rPr>
          <w:b/>
        </w:rPr>
        <w:t>citarlo in bibliografia</w:t>
      </w:r>
      <w:r>
        <w:t xml:space="preserve">, adottando il formato di citazione </w:t>
      </w:r>
      <w:r w:rsidRPr="00ED5C7B">
        <w:rPr>
          <w:b/>
        </w:rPr>
        <w:t xml:space="preserve">Chicago </w:t>
      </w:r>
      <w:r w:rsidR="00BC3D2A" w:rsidRPr="00ED5C7B">
        <w:rPr>
          <w:b/>
        </w:rPr>
        <w:t>Style</w:t>
      </w:r>
      <w:r w:rsidR="00BC3D2A">
        <w:t xml:space="preserve"> </w:t>
      </w:r>
      <w:r>
        <w:t>(</w:t>
      </w:r>
      <w:proofErr w:type="spellStart"/>
      <w:r w:rsidR="00ED5C7B">
        <w:t>sottostile</w:t>
      </w:r>
      <w:proofErr w:type="spellEnd"/>
      <w:r w:rsidR="00ED5C7B">
        <w:t xml:space="preserve">: </w:t>
      </w:r>
      <w:r w:rsidR="00ED5C7B" w:rsidRPr="00ED5C7B">
        <w:rPr>
          <w:i/>
        </w:rPr>
        <w:t xml:space="preserve">Notes and </w:t>
      </w:r>
      <w:proofErr w:type="spellStart"/>
      <w:r w:rsidR="00ED5C7B" w:rsidRPr="00ED5C7B">
        <w:rPr>
          <w:i/>
        </w:rPr>
        <w:t>Bibliography</w:t>
      </w:r>
      <w:proofErr w:type="spellEnd"/>
      <w:r w:rsidR="00ED5C7B">
        <w:t xml:space="preserve">, </w:t>
      </w:r>
      <w:hyperlink r:id="rId5" w:history="1">
        <w:r w:rsidR="00ED5C7B" w:rsidRPr="00571F9A">
          <w:rPr>
            <w:rStyle w:val="Collegamentoipertestuale"/>
          </w:rPr>
          <w:t>https://www.chicagomanualofstyle.org/tools_citationguide/citation-guide-1.html</w:t>
        </w:r>
      </w:hyperlink>
      <w:r>
        <w:t>)</w:t>
      </w:r>
    </w:p>
    <w:p w14:paraId="0C0384C7" w14:textId="77777777" w:rsidR="00B4196B" w:rsidRDefault="00B4196B" w:rsidP="00F92955">
      <w:pPr>
        <w:spacing w:after="0"/>
        <w:rPr>
          <w:b/>
          <w:sz w:val="28"/>
        </w:rPr>
      </w:pPr>
    </w:p>
    <w:p w14:paraId="5ABAA344" w14:textId="5045420B" w:rsidR="00F92955" w:rsidRPr="00F92955" w:rsidRDefault="00F92955" w:rsidP="00F92955">
      <w:pPr>
        <w:spacing w:after="0"/>
        <w:rPr>
          <w:b/>
          <w:sz w:val="28"/>
        </w:rPr>
      </w:pPr>
      <w:r w:rsidRPr="00F92955">
        <w:rPr>
          <w:b/>
          <w:sz w:val="28"/>
        </w:rPr>
        <w:t>Obiettivi della ricerca</w:t>
      </w:r>
    </w:p>
    <w:p w14:paraId="45164849" w14:textId="5FB62EAE" w:rsidR="00C0612E" w:rsidRDefault="00C0612E" w:rsidP="00F92955">
      <w:pPr>
        <w:spacing w:after="0"/>
      </w:pPr>
      <w:r>
        <w:t>Ci interessa</w:t>
      </w:r>
      <w:r w:rsidR="00D53BBA">
        <w:t xml:space="preserve"> dunque raccogliere informazioni su</w:t>
      </w:r>
      <w:r>
        <w:t xml:space="preserve">: </w:t>
      </w:r>
    </w:p>
    <w:p w14:paraId="02DFF788" w14:textId="6B29AF56" w:rsidR="00C0612E" w:rsidRDefault="00C0612E" w:rsidP="00F92955">
      <w:pPr>
        <w:pStyle w:val="Paragrafoelenco"/>
        <w:numPr>
          <w:ilvl w:val="0"/>
          <w:numId w:val="2"/>
        </w:numPr>
        <w:spacing w:after="240"/>
        <w:ind w:left="714" w:hanging="357"/>
      </w:pPr>
      <w:r w:rsidRPr="00F92955">
        <w:rPr>
          <w:b/>
        </w:rPr>
        <w:t>quando</w:t>
      </w:r>
      <w:r>
        <w:t xml:space="preserve"> sia stato pubblicato</w:t>
      </w:r>
      <w:r w:rsidR="00D53BBA">
        <w:t>;</w:t>
      </w:r>
    </w:p>
    <w:p w14:paraId="6527DC2B" w14:textId="4C89B691" w:rsidR="00C0612E" w:rsidRDefault="00D53BBA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rPr>
          <w:b/>
        </w:rPr>
        <w:t>in che contesto</w:t>
      </w:r>
      <w:r w:rsidR="00C0612E">
        <w:t xml:space="preserve">, ovvero se </w:t>
      </w:r>
      <w:r w:rsidR="003C047F">
        <w:t xml:space="preserve">è un </w:t>
      </w:r>
      <w:r>
        <w:t xml:space="preserve">libro, un articolo in una rivista oppure un </w:t>
      </w:r>
      <w:r w:rsidR="003C047F">
        <w:t xml:space="preserve">contributo </w:t>
      </w:r>
      <w:r w:rsidR="00C0612E">
        <w:t>in un volume</w:t>
      </w:r>
      <w:r>
        <w:t xml:space="preserve">; se non è un libro, mi devo </w:t>
      </w:r>
      <w:r w:rsidR="00F92955">
        <w:t>appunta</w:t>
      </w:r>
      <w:r>
        <w:t>re</w:t>
      </w:r>
      <w:r w:rsidR="00F92955">
        <w:t xml:space="preserve"> ovviamente il </w:t>
      </w:r>
      <w:r w:rsidR="00F92955" w:rsidRPr="00D53BBA">
        <w:rPr>
          <w:b/>
          <w:bCs/>
        </w:rPr>
        <w:t>titolo e/o il numero e le pagine occupate dal contributo</w:t>
      </w:r>
      <w:r>
        <w:t>;</w:t>
      </w:r>
    </w:p>
    <w:p w14:paraId="45364D91" w14:textId="4BBBCA12" w:rsidR="00C0612E" w:rsidRDefault="00C0612E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t xml:space="preserve">in </w:t>
      </w:r>
      <w:r w:rsidRPr="00F92955">
        <w:rPr>
          <w:b/>
        </w:rPr>
        <w:t>quale biblioteca vicina</w:t>
      </w:r>
      <w:r w:rsidR="003C047F">
        <w:rPr>
          <w:b/>
        </w:rPr>
        <w:t xml:space="preserve"> a me</w:t>
      </w:r>
      <w:r>
        <w:t xml:space="preserve"> </w:t>
      </w:r>
      <w:r w:rsidR="00D53BBA" w:rsidRPr="00D53BBA">
        <w:rPr>
          <w:b/>
          <w:bCs/>
        </w:rPr>
        <w:t>(Macerata)</w:t>
      </w:r>
      <w:r w:rsidR="00D53BBA">
        <w:t xml:space="preserve"> </w:t>
      </w:r>
      <w:r>
        <w:t xml:space="preserve">lo posso andare a </w:t>
      </w:r>
      <w:r w:rsidRPr="00F92955">
        <w:rPr>
          <w:b/>
        </w:rPr>
        <w:t>consultare</w:t>
      </w:r>
      <w:r>
        <w:t xml:space="preserve"> o </w:t>
      </w:r>
      <w:r w:rsidRPr="00F92955">
        <w:rPr>
          <w:b/>
        </w:rPr>
        <w:t>prendere in prestito</w:t>
      </w:r>
      <w:r w:rsidR="00F92955">
        <w:t xml:space="preserve"> e la sua </w:t>
      </w:r>
      <w:r w:rsidR="00F92955" w:rsidRPr="00F92955">
        <w:rPr>
          <w:b/>
        </w:rPr>
        <w:t>collocazione sullo scaffale</w:t>
      </w:r>
      <w:r w:rsidR="00F92955">
        <w:t xml:space="preserve">, </w:t>
      </w:r>
      <w:r>
        <w:t>verificando se sia disponibile</w:t>
      </w:r>
      <w:r w:rsidR="00F92955">
        <w:t xml:space="preserve"> e se questa biblioteca sia aperta </w:t>
      </w:r>
      <w:r w:rsidR="00D53BBA">
        <w:t xml:space="preserve">la mattina di </w:t>
      </w:r>
      <w:r w:rsidR="003C047F">
        <w:rPr>
          <w:b/>
        </w:rPr>
        <w:t>sabato 2</w:t>
      </w:r>
      <w:r w:rsidR="00D53BBA">
        <w:rPr>
          <w:b/>
        </w:rPr>
        <w:t>2</w:t>
      </w:r>
      <w:r w:rsidR="00F92955" w:rsidRPr="00F92955">
        <w:rPr>
          <w:b/>
        </w:rPr>
        <w:t xml:space="preserve"> ottobre</w:t>
      </w:r>
      <w:r w:rsidR="003C047F">
        <w:rPr>
          <w:b/>
        </w:rPr>
        <w:t xml:space="preserve"> 202</w:t>
      </w:r>
      <w:r w:rsidR="00D53BBA">
        <w:rPr>
          <w:b/>
        </w:rPr>
        <w:t>2</w:t>
      </w:r>
      <w:r w:rsidR="00D53BBA">
        <w:rPr>
          <w:bCs/>
        </w:rPr>
        <w:t>;</w:t>
      </w:r>
    </w:p>
    <w:p w14:paraId="4F4A8C64" w14:textId="7E9AFF1A" w:rsidR="00C0612E" w:rsidRDefault="00C0612E" w:rsidP="00F92955">
      <w:pPr>
        <w:pStyle w:val="Paragrafoelenco"/>
        <w:numPr>
          <w:ilvl w:val="0"/>
          <w:numId w:val="2"/>
        </w:numPr>
      </w:pPr>
      <w:r>
        <w:t xml:space="preserve">se sia disponibile </w:t>
      </w:r>
      <w:r w:rsidR="00D53BBA">
        <w:t xml:space="preserve">anche in formato digitale e sia possibile </w:t>
      </w:r>
      <w:r w:rsidR="00F92955">
        <w:t xml:space="preserve">il </w:t>
      </w:r>
      <w:r w:rsidR="00F92955" w:rsidRPr="00F92955">
        <w:rPr>
          <w:b/>
        </w:rPr>
        <w:t>download de</w:t>
      </w:r>
      <w:r w:rsidRPr="00F92955">
        <w:rPr>
          <w:b/>
        </w:rPr>
        <w:t>l testo</w:t>
      </w:r>
      <w:r w:rsidR="003C047F">
        <w:rPr>
          <w:b/>
        </w:rPr>
        <w:t xml:space="preserve"> della risorsa</w:t>
      </w:r>
      <w:r w:rsidR="00D53BBA">
        <w:rPr>
          <w:b/>
        </w:rPr>
        <w:t>;</w:t>
      </w:r>
      <w:r w:rsidR="00F92955">
        <w:t xml:space="preserve"> e da quale URL</w:t>
      </w:r>
      <w:r w:rsidR="00D53BBA">
        <w:t>? E a che condizioni (liberamente, a pagamento, registrandosi…?).</w:t>
      </w:r>
    </w:p>
    <w:p w14:paraId="79F8B490" w14:textId="77777777" w:rsidR="00F92955" w:rsidRPr="00AC6818" w:rsidRDefault="00F92955">
      <w:pPr>
        <w:rPr>
          <w:sz w:val="24"/>
        </w:rPr>
      </w:pPr>
      <w:r w:rsidRPr="00AC6818">
        <w:rPr>
          <w:sz w:val="24"/>
        </w:rPr>
        <w:t xml:space="preserve">I </w:t>
      </w:r>
      <w:r w:rsidRPr="00AC6818">
        <w:rPr>
          <w:b/>
          <w:sz w:val="24"/>
        </w:rPr>
        <w:t>cataloghi online</w:t>
      </w:r>
      <w:r w:rsidRPr="00AC6818">
        <w:rPr>
          <w:sz w:val="24"/>
        </w:rPr>
        <w:t xml:space="preserve"> che utilizzerò sono:</w:t>
      </w:r>
    </w:p>
    <w:p w14:paraId="2C7B8B2F" w14:textId="77777777" w:rsidR="00AC6818" w:rsidRDefault="009604FD" w:rsidP="00AC6818">
      <w:pPr>
        <w:pStyle w:val="Paragrafoelenco"/>
        <w:numPr>
          <w:ilvl w:val="0"/>
          <w:numId w:val="5"/>
        </w:numPr>
      </w:pPr>
      <w:r w:rsidRPr="009604FD">
        <w:t xml:space="preserve">OPAC SBN </w:t>
      </w:r>
      <w:hyperlink r:id="rId6" w:history="1">
        <w:r w:rsidRPr="009604FD">
          <w:rPr>
            <w:rStyle w:val="Collegamentoipertestuale"/>
          </w:rPr>
          <w:t>https://opac.sbn.it</w:t>
        </w:r>
      </w:hyperlink>
      <w:r w:rsidR="003119B1" w:rsidRPr="009604FD">
        <w:t xml:space="preserve">  </w:t>
      </w:r>
    </w:p>
    <w:p w14:paraId="51412DE3" w14:textId="77777777" w:rsidR="00AC6818" w:rsidRDefault="009604FD" w:rsidP="00AC6818">
      <w:pPr>
        <w:pStyle w:val="Paragrafoelenco"/>
        <w:numPr>
          <w:ilvl w:val="0"/>
          <w:numId w:val="5"/>
        </w:numPr>
      </w:pPr>
      <w:r w:rsidRPr="009604FD">
        <w:t>OPAC MA</w:t>
      </w:r>
      <w:r w:rsidR="00AC6818">
        <w:t>R</w:t>
      </w:r>
      <w:r w:rsidRPr="009604FD">
        <w:t xml:space="preserve">CHE SUD </w:t>
      </w:r>
      <w:hyperlink r:id="rId7" w:history="1">
        <w:r w:rsidRPr="008A513F">
          <w:rPr>
            <w:rStyle w:val="Collegamentoipertestuale"/>
          </w:rPr>
          <w:t>https://bibliomarchesud.it/opac/Opac.do</w:t>
        </w:r>
      </w:hyperlink>
      <w:r w:rsidR="00F92955" w:rsidRPr="009604FD">
        <w:t xml:space="preserve"> </w:t>
      </w:r>
    </w:p>
    <w:p w14:paraId="5533E927" w14:textId="11144253" w:rsidR="00C0612E" w:rsidRPr="009604FD" w:rsidRDefault="009604FD" w:rsidP="00AC6818">
      <w:pPr>
        <w:pStyle w:val="Paragrafoelenco"/>
        <w:numPr>
          <w:ilvl w:val="0"/>
          <w:numId w:val="5"/>
        </w:numPr>
      </w:pPr>
      <w:r w:rsidRPr="009604FD">
        <w:t xml:space="preserve">SHARE </w:t>
      </w:r>
      <w:hyperlink r:id="rId8" w:history="1">
        <w:r w:rsidRPr="009604FD">
          <w:rPr>
            <w:rStyle w:val="Collegamentoipertestuale"/>
          </w:rPr>
          <w:t>https://catalogo.share-cat.unina.it:8443/sharecat/clusters</w:t>
        </w:r>
      </w:hyperlink>
      <w:r w:rsidRPr="009604FD">
        <w:t xml:space="preserve"> </w:t>
      </w:r>
    </w:p>
    <w:p w14:paraId="43846C49" w14:textId="6681252F" w:rsidR="003119B1" w:rsidRPr="003119B1" w:rsidRDefault="003119B1">
      <w:r w:rsidRPr="003119B1">
        <w:t xml:space="preserve">(ma se avessi difficoltà insormontabili </w:t>
      </w:r>
      <w:r w:rsidR="00D53BBA" w:rsidRPr="003119B1">
        <w:t xml:space="preserve">potrei </w:t>
      </w:r>
      <w:r w:rsidR="00D53BBA" w:rsidRPr="00D53BBA">
        <w:rPr>
          <w:b/>
          <w:bCs/>
        </w:rPr>
        <w:t xml:space="preserve">cercare </w:t>
      </w:r>
      <w:r w:rsidR="009604FD">
        <w:rPr>
          <w:b/>
          <w:bCs/>
        </w:rPr>
        <w:t xml:space="preserve">anche </w:t>
      </w:r>
      <w:r w:rsidR="00D53BBA" w:rsidRPr="00D53BBA">
        <w:rPr>
          <w:b/>
          <w:bCs/>
        </w:rPr>
        <w:t>altrove</w:t>
      </w:r>
      <w:r w:rsidRPr="00D53BBA">
        <w:rPr>
          <w:b/>
          <w:bCs/>
        </w:rPr>
        <w:t>,</w:t>
      </w:r>
      <w:r w:rsidRPr="003119B1">
        <w:t xml:space="preserve"> e in caso mi appunterò dove e come</w:t>
      </w:r>
      <w:r w:rsidR="009604FD">
        <w:t>, Google incluso</w:t>
      </w:r>
      <w:r w:rsidRPr="003119B1">
        <w:t>)</w:t>
      </w:r>
    </w:p>
    <w:p w14:paraId="4A3B14AB" w14:textId="7E098587" w:rsidR="00F92955" w:rsidRPr="00B4196B" w:rsidRDefault="003119B1" w:rsidP="003119B1">
      <w:pPr>
        <w:spacing w:line="240" w:lineRule="auto"/>
        <w:jc w:val="center"/>
        <w:rPr>
          <w:b/>
          <w:sz w:val="28"/>
        </w:rPr>
      </w:pPr>
      <w:r w:rsidRPr="00B4196B">
        <w:rPr>
          <w:b/>
          <w:sz w:val="28"/>
        </w:rPr>
        <w:t xml:space="preserve">QUESTIONARIO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56"/>
        <w:gridCol w:w="6572"/>
      </w:tblGrid>
      <w:tr w:rsidR="00D53BBA" w14:paraId="71F060FC" w14:textId="77777777" w:rsidTr="003119B1">
        <w:tc>
          <w:tcPr>
            <w:tcW w:w="3085" w:type="dxa"/>
          </w:tcPr>
          <w:p w14:paraId="2BF90A0C" w14:textId="4CEE9A93" w:rsidR="00D53BBA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NOME completo dell’autore</w:t>
            </w:r>
          </w:p>
        </w:tc>
        <w:tc>
          <w:tcPr>
            <w:tcW w:w="6693" w:type="dxa"/>
          </w:tcPr>
          <w:p w14:paraId="0C03340C" w14:textId="77777777" w:rsidR="00D53BBA" w:rsidRDefault="00D53BBA"/>
        </w:tc>
      </w:tr>
      <w:tr w:rsidR="00D53BBA" w14:paraId="19C39FA4" w14:textId="77777777" w:rsidTr="003119B1">
        <w:tc>
          <w:tcPr>
            <w:tcW w:w="3085" w:type="dxa"/>
          </w:tcPr>
          <w:p w14:paraId="1DE041EA" w14:textId="4AAF79B7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TOLO della risorsa</w:t>
            </w:r>
          </w:p>
        </w:tc>
        <w:tc>
          <w:tcPr>
            <w:tcW w:w="6693" w:type="dxa"/>
          </w:tcPr>
          <w:p w14:paraId="3F4D7664" w14:textId="77777777" w:rsidR="00D53BBA" w:rsidRDefault="00D53BBA"/>
        </w:tc>
      </w:tr>
      <w:tr w:rsidR="00F92955" w14:paraId="6A101220" w14:textId="77777777" w:rsidTr="003119B1">
        <w:tc>
          <w:tcPr>
            <w:tcW w:w="3085" w:type="dxa"/>
          </w:tcPr>
          <w:p w14:paraId="5794D064" w14:textId="404C47E0" w:rsidR="00F92955" w:rsidRPr="00ED5C7B" w:rsidRDefault="00AC6818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Data/anno</w:t>
            </w:r>
          </w:p>
        </w:tc>
        <w:tc>
          <w:tcPr>
            <w:tcW w:w="6693" w:type="dxa"/>
          </w:tcPr>
          <w:p w14:paraId="030B783B" w14:textId="77777777" w:rsidR="00F92955" w:rsidRDefault="00F92955"/>
        </w:tc>
      </w:tr>
      <w:tr w:rsidR="00D53BBA" w14:paraId="3A8EEE21" w14:textId="77777777" w:rsidTr="003119B1">
        <w:tc>
          <w:tcPr>
            <w:tcW w:w="3085" w:type="dxa"/>
          </w:tcPr>
          <w:p w14:paraId="5D122B67" w14:textId="4D036DED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pologia</w:t>
            </w:r>
          </w:p>
        </w:tc>
        <w:tc>
          <w:tcPr>
            <w:tcW w:w="6693" w:type="dxa"/>
          </w:tcPr>
          <w:p w14:paraId="1D17F140" w14:textId="0E895350" w:rsidR="00D53BBA" w:rsidRDefault="00D53BBA">
            <w:r>
              <w:t>Libro, articolo, contributo in volume</w:t>
            </w:r>
            <w:r w:rsidR="00AC6818">
              <w:t>, …</w:t>
            </w:r>
            <w:r>
              <w:t>?</w:t>
            </w:r>
          </w:p>
        </w:tc>
      </w:tr>
      <w:tr w:rsidR="00F92955" w14:paraId="50E117B3" w14:textId="77777777" w:rsidTr="003119B1">
        <w:tc>
          <w:tcPr>
            <w:tcW w:w="3085" w:type="dxa"/>
          </w:tcPr>
          <w:p w14:paraId="0594334B" w14:textId="77777777" w:rsidR="00F92955" w:rsidRPr="00ED5C7B" w:rsidRDefault="00F92955" w:rsidP="00BF08DA">
            <w:pPr>
              <w:rPr>
                <w:b/>
              </w:rPr>
            </w:pPr>
            <w:r w:rsidRPr="00ED5C7B">
              <w:rPr>
                <w:b/>
              </w:rPr>
              <w:t xml:space="preserve">Contesto di pubblicazione </w:t>
            </w:r>
            <w:r w:rsidRPr="003119B1">
              <w:t xml:space="preserve">(titolo/numero, eventuali </w:t>
            </w:r>
            <w:r w:rsidR="00BF08DA">
              <w:t xml:space="preserve">altri </w:t>
            </w:r>
            <w:r w:rsidR="00BF08DA">
              <w:lastRenderedPageBreak/>
              <w:t>autori/curatori</w:t>
            </w:r>
            <w:r w:rsidRPr="003119B1">
              <w:t xml:space="preserve">, </w:t>
            </w:r>
            <w:r w:rsidR="00BF08DA">
              <w:t>pagine, città e denominazione</w:t>
            </w:r>
            <w:r w:rsidRPr="003119B1">
              <w:t xml:space="preserve"> editore)</w:t>
            </w:r>
          </w:p>
        </w:tc>
        <w:tc>
          <w:tcPr>
            <w:tcW w:w="6693" w:type="dxa"/>
          </w:tcPr>
          <w:p w14:paraId="21806A50" w14:textId="77777777" w:rsidR="00F92955" w:rsidRDefault="00F92955"/>
          <w:p w14:paraId="567B3D07" w14:textId="77777777" w:rsidR="00BF08DA" w:rsidRDefault="00BF08DA"/>
        </w:tc>
      </w:tr>
      <w:tr w:rsidR="00F92955" w14:paraId="7273DF05" w14:textId="77777777" w:rsidTr="003119B1">
        <w:tc>
          <w:tcPr>
            <w:tcW w:w="3085" w:type="dxa"/>
          </w:tcPr>
          <w:p w14:paraId="665705EB" w14:textId="77777777" w:rsidR="00F92955" w:rsidRPr="00ED5C7B" w:rsidRDefault="00CD075D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Biblioteca dove consultarlo</w:t>
            </w:r>
          </w:p>
        </w:tc>
        <w:tc>
          <w:tcPr>
            <w:tcW w:w="6693" w:type="dxa"/>
          </w:tcPr>
          <w:p w14:paraId="338AE4AF" w14:textId="77777777" w:rsidR="00F92955" w:rsidRDefault="00F92955"/>
        </w:tc>
      </w:tr>
      <w:tr w:rsidR="00F92955" w14:paraId="516A71DF" w14:textId="77777777" w:rsidTr="003119B1">
        <w:tc>
          <w:tcPr>
            <w:tcW w:w="3085" w:type="dxa"/>
          </w:tcPr>
          <w:p w14:paraId="623FADAA" w14:textId="77777777" w:rsidR="00F92955" w:rsidRP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 w:rsidRPr="00CD075D">
              <w:rPr>
                <w:b/>
              </w:rPr>
              <w:t>Consultabile?</w:t>
            </w:r>
          </w:p>
          <w:p w14:paraId="3FF62D7F" w14:textId="77777777" w:rsidR="00CD075D" w:rsidRDefault="00CD075D" w:rsidP="00D53BBA">
            <w:pPr>
              <w:pStyle w:val="Paragrafoelenco"/>
              <w:numPr>
                <w:ilvl w:val="0"/>
                <w:numId w:val="3"/>
              </w:numPr>
              <w:rPr>
                <w:b/>
              </w:rPr>
            </w:pPr>
            <w:r w:rsidRPr="00CD075D">
              <w:rPr>
                <w:b/>
              </w:rPr>
              <w:t>Si può chiedere in prestito?</w:t>
            </w:r>
          </w:p>
          <w:p w14:paraId="623C39B3" w14:textId="77777777" w:rsid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t>Collocazione scaffale</w:t>
            </w:r>
          </w:p>
          <w:p w14:paraId="3B7E7CB1" w14:textId="098C1EAC" w:rsidR="00CD075D" w:rsidRPr="00CD075D" w:rsidRDefault="009218C3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t xml:space="preserve">Aperta sabato </w:t>
            </w:r>
            <w:r w:rsidR="00D53BBA">
              <w:rPr>
                <w:b/>
              </w:rPr>
              <w:t xml:space="preserve">mattina </w:t>
            </w:r>
            <w:r>
              <w:rPr>
                <w:b/>
              </w:rPr>
              <w:t>2</w:t>
            </w:r>
            <w:r w:rsidR="00D53BBA">
              <w:rPr>
                <w:b/>
              </w:rPr>
              <w:t>2</w:t>
            </w:r>
            <w:r>
              <w:rPr>
                <w:b/>
              </w:rPr>
              <w:t>/10/202</w:t>
            </w:r>
            <w:r w:rsidR="00D53BBA">
              <w:rPr>
                <w:b/>
              </w:rPr>
              <w:t>2</w:t>
            </w:r>
            <w:r w:rsidR="00CD075D">
              <w:rPr>
                <w:b/>
              </w:rPr>
              <w:t>?</w:t>
            </w:r>
          </w:p>
        </w:tc>
        <w:tc>
          <w:tcPr>
            <w:tcW w:w="6693" w:type="dxa"/>
          </w:tcPr>
          <w:p w14:paraId="7E826505" w14:textId="18BAE880" w:rsidR="00F92955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si</w:t>
            </w:r>
            <w:r w:rsidR="00CD075D">
              <w:t xml:space="preserve"> </w:t>
            </w:r>
          </w:p>
          <w:p w14:paraId="6B6A5F09" w14:textId="357980EE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</w:t>
            </w:r>
          </w:p>
          <w:p w14:paraId="6ACCBD99" w14:textId="60815D9D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n è indicato</w:t>
            </w:r>
            <w:r w:rsidR="00CD075D">
              <w:t xml:space="preserve"> </w:t>
            </w:r>
          </w:p>
          <w:p w14:paraId="276BA8FF" w14:textId="77777777" w:rsidR="00CD075D" w:rsidRDefault="00CD075D" w:rsidP="00D53BBA">
            <w:pPr>
              <w:pStyle w:val="Paragrafoelenco"/>
              <w:ind w:left="360"/>
            </w:pPr>
          </w:p>
          <w:p w14:paraId="547BCCF2" w14:textId="77777777" w:rsidR="00D53BBA" w:rsidRDefault="00D53BBA" w:rsidP="00D53BBA">
            <w:pPr>
              <w:pStyle w:val="Paragrafoelenco"/>
              <w:ind w:left="360"/>
            </w:pPr>
          </w:p>
          <w:p w14:paraId="4B9294FC" w14:textId="4284437D" w:rsidR="00D53BBA" w:rsidRDefault="00D53BBA" w:rsidP="00D53BBA">
            <w:pPr>
              <w:pStyle w:val="Paragrafoelenco"/>
              <w:ind w:left="0"/>
            </w:pPr>
            <w:proofErr w:type="spellStart"/>
            <w:r>
              <w:t>si</w:t>
            </w:r>
            <w:proofErr w:type="spellEnd"/>
            <w:r>
              <w:t>/no</w:t>
            </w:r>
          </w:p>
        </w:tc>
      </w:tr>
      <w:tr w:rsidR="00F92955" w14:paraId="3D789A92" w14:textId="77777777" w:rsidTr="003119B1">
        <w:tc>
          <w:tcPr>
            <w:tcW w:w="3085" w:type="dxa"/>
          </w:tcPr>
          <w:p w14:paraId="7B9F482F" w14:textId="0B90C22A" w:rsidR="00CD075D" w:rsidRDefault="00CD075D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isponibile </w:t>
            </w:r>
            <w:r w:rsidR="00D53BBA">
              <w:rPr>
                <w:b/>
              </w:rPr>
              <w:t xml:space="preserve">in digitale </w:t>
            </w:r>
            <w:r>
              <w:rPr>
                <w:b/>
              </w:rPr>
              <w:t>per il download?</w:t>
            </w:r>
          </w:p>
          <w:p w14:paraId="28A11A8D" w14:textId="27AC5E49" w:rsidR="003119B1" w:rsidRPr="00ED5C7B" w:rsidRDefault="003119B1" w:rsidP="003119B1">
            <w:pPr>
              <w:spacing w:line="360" w:lineRule="auto"/>
              <w:rPr>
                <w:b/>
              </w:rPr>
            </w:pPr>
          </w:p>
        </w:tc>
        <w:tc>
          <w:tcPr>
            <w:tcW w:w="6693" w:type="dxa"/>
          </w:tcPr>
          <w:p w14:paraId="47846738" w14:textId="671DFD8E" w:rsidR="00F92955" w:rsidRPr="00D53BBA" w:rsidRDefault="00D53BBA">
            <w:pPr>
              <w:rPr>
                <w:bCs/>
              </w:rPr>
            </w:pPr>
            <w:proofErr w:type="spellStart"/>
            <w:r w:rsidRPr="00D53BBA">
              <w:rPr>
                <w:bCs/>
              </w:rPr>
              <w:t>si</w:t>
            </w:r>
            <w:proofErr w:type="spellEnd"/>
            <w:r w:rsidRPr="00D53BBA">
              <w:rPr>
                <w:bCs/>
              </w:rPr>
              <w:t xml:space="preserve"> / no</w:t>
            </w:r>
          </w:p>
        </w:tc>
      </w:tr>
      <w:tr w:rsidR="00F92955" w14:paraId="74C44A1D" w14:textId="77777777" w:rsidTr="003119B1">
        <w:tc>
          <w:tcPr>
            <w:tcW w:w="3085" w:type="dxa"/>
          </w:tcPr>
          <w:p w14:paraId="56CEBAF7" w14:textId="77777777" w:rsidR="00F92955" w:rsidRPr="00ED5C7B" w:rsidRDefault="00CD075D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a quale </w:t>
            </w:r>
            <w:r w:rsidR="003119B1">
              <w:rPr>
                <w:b/>
              </w:rPr>
              <w:t xml:space="preserve">sito e quale è la </w:t>
            </w:r>
            <w:r>
              <w:rPr>
                <w:b/>
              </w:rPr>
              <w:t>URL</w:t>
            </w:r>
            <w:r w:rsidR="003119B1">
              <w:rPr>
                <w:b/>
              </w:rPr>
              <w:t>?</w:t>
            </w:r>
          </w:p>
        </w:tc>
        <w:tc>
          <w:tcPr>
            <w:tcW w:w="6693" w:type="dxa"/>
          </w:tcPr>
          <w:p w14:paraId="53E76D19" w14:textId="77777777" w:rsidR="00F92955" w:rsidRDefault="00F92955"/>
          <w:p w14:paraId="705129FA" w14:textId="77777777" w:rsidR="003119B1" w:rsidRDefault="003119B1"/>
        </w:tc>
      </w:tr>
      <w:tr w:rsidR="003119B1" w14:paraId="28A16820" w14:textId="77777777" w:rsidTr="003119B1">
        <w:tc>
          <w:tcPr>
            <w:tcW w:w="3085" w:type="dxa"/>
          </w:tcPr>
          <w:p w14:paraId="422F6BC2" w14:textId="77777777" w:rsidR="00D53BBA" w:rsidRDefault="003119B1" w:rsidP="00D53BBA">
            <w:pPr>
              <w:rPr>
                <w:b/>
              </w:rPr>
            </w:pPr>
            <w:r>
              <w:rPr>
                <w:b/>
              </w:rPr>
              <w:t xml:space="preserve">Citazione </w:t>
            </w:r>
            <w:r w:rsidR="00D53BBA">
              <w:rPr>
                <w:b/>
              </w:rPr>
              <w:t xml:space="preserve">da inserire </w:t>
            </w:r>
            <w:r>
              <w:rPr>
                <w:b/>
              </w:rPr>
              <w:t>in bibliografia</w:t>
            </w:r>
            <w:r w:rsidR="009218C3">
              <w:rPr>
                <w:b/>
              </w:rPr>
              <w:t xml:space="preserve"> </w:t>
            </w:r>
          </w:p>
          <w:p w14:paraId="295C22C3" w14:textId="40EF94E2" w:rsidR="003119B1" w:rsidRDefault="009218C3" w:rsidP="009218C3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(Chicago </w:t>
            </w:r>
            <w:proofErr w:type="spellStart"/>
            <w:r>
              <w:rPr>
                <w:b/>
              </w:rPr>
              <w:t>manual</w:t>
            </w:r>
            <w:proofErr w:type="spellEnd"/>
            <w:r>
              <w:rPr>
                <w:b/>
              </w:rPr>
              <w:t xml:space="preserve"> of style)</w:t>
            </w:r>
          </w:p>
        </w:tc>
        <w:tc>
          <w:tcPr>
            <w:tcW w:w="6693" w:type="dxa"/>
          </w:tcPr>
          <w:p w14:paraId="4EAE5FCA" w14:textId="77777777" w:rsidR="003119B1" w:rsidRDefault="003119B1"/>
          <w:p w14:paraId="129DB721" w14:textId="77777777" w:rsidR="003119B1" w:rsidRDefault="003119B1"/>
          <w:p w14:paraId="4787324C" w14:textId="77777777" w:rsidR="003119B1" w:rsidRDefault="003119B1"/>
        </w:tc>
      </w:tr>
      <w:tr w:rsidR="00D53BBA" w14:paraId="26540783" w14:textId="77777777" w:rsidTr="003119B1">
        <w:tc>
          <w:tcPr>
            <w:tcW w:w="3085" w:type="dxa"/>
          </w:tcPr>
          <w:p w14:paraId="7F50FCF6" w14:textId="04F73C69" w:rsidR="00D53BBA" w:rsidRDefault="00D53BBA" w:rsidP="00D53BBA">
            <w:pPr>
              <w:rPr>
                <w:b/>
              </w:rPr>
            </w:pPr>
            <w:r>
              <w:rPr>
                <w:b/>
              </w:rPr>
              <w:t xml:space="preserve">Esiste </w:t>
            </w:r>
            <w:r w:rsidR="00AC6818">
              <w:rPr>
                <w:b/>
              </w:rPr>
              <w:t xml:space="preserve">da qualche parte </w:t>
            </w:r>
            <w:r>
              <w:rPr>
                <w:b/>
              </w:rPr>
              <w:t>una scheda di autorità sull’autore? Che servizio la offre? A quale URL si trova?</w:t>
            </w:r>
          </w:p>
        </w:tc>
        <w:tc>
          <w:tcPr>
            <w:tcW w:w="6693" w:type="dxa"/>
          </w:tcPr>
          <w:p w14:paraId="61056080" w14:textId="77777777" w:rsidR="00D53BBA" w:rsidRDefault="00D53BBA"/>
        </w:tc>
      </w:tr>
      <w:tr w:rsidR="003119B1" w14:paraId="018F177E" w14:textId="77777777" w:rsidTr="00AC6818">
        <w:trPr>
          <w:trHeight w:val="4081"/>
        </w:trPr>
        <w:tc>
          <w:tcPr>
            <w:tcW w:w="3085" w:type="dxa"/>
          </w:tcPr>
          <w:p w14:paraId="53245749" w14:textId="77777777" w:rsidR="003119B1" w:rsidRDefault="003119B1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Osservazioni sull’esperienza</w:t>
            </w:r>
          </w:p>
          <w:p w14:paraId="3435662F" w14:textId="7286F6EA" w:rsidR="008609A3" w:rsidRDefault="003119B1" w:rsidP="003119B1">
            <w:r>
              <w:t>che stru</w:t>
            </w:r>
            <w:r w:rsidR="008609A3">
              <w:t>menti si sono usati</w:t>
            </w:r>
            <w:r w:rsidR="009604FD">
              <w:t xml:space="preserve"> e per ottenere che cosa</w:t>
            </w:r>
            <w:r>
              <w:t xml:space="preserve">, </w:t>
            </w:r>
            <w:r w:rsidR="009604FD">
              <w:t>soddisfazione rispetto a</w:t>
            </w:r>
            <w:r w:rsidR="008609A3">
              <w:t>gli</w:t>
            </w:r>
            <w:r>
              <w:t xml:space="preserve"> strumenti, coerenza delle informazioni</w:t>
            </w:r>
            <w:r w:rsidR="009604FD">
              <w:t xml:space="preserve"> ottenute</w:t>
            </w:r>
            <w:r>
              <w:t>, facilità</w:t>
            </w:r>
            <w:r w:rsidR="008609A3">
              <w:t>/difficoltà</w:t>
            </w:r>
            <w:r>
              <w:t xml:space="preserve"> </w:t>
            </w:r>
            <w:r w:rsidR="008609A3">
              <w:t xml:space="preserve">incontrate </w:t>
            </w:r>
            <w:r>
              <w:t xml:space="preserve">nel rispondere ai </w:t>
            </w:r>
            <w:r w:rsidR="009604FD">
              <w:t xml:space="preserve">vari </w:t>
            </w:r>
            <w:r>
              <w:t xml:space="preserve">quesiti, </w:t>
            </w:r>
          </w:p>
          <w:p w14:paraId="7F9DEAAB" w14:textId="3EBB580F" w:rsidR="008609A3" w:rsidRDefault="003119B1" w:rsidP="003119B1">
            <w:r>
              <w:t>opinioni sulle criticità</w:t>
            </w:r>
            <w:r w:rsidR="008609A3">
              <w:t xml:space="preserve"> incontrate</w:t>
            </w:r>
            <w:r>
              <w:t xml:space="preserve">, </w:t>
            </w:r>
          </w:p>
          <w:p w14:paraId="68409AE7" w14:textId="37E9AEBD" w:rsidR="003119B1" w:rsidRPr="003119B1" w:rsidRDefault="003119B1" w:rsidP="008609A3">
            <w:r>
              <w:t xml:space="preserve">eventuali suggerimenti </w:t>
            </w:r>
            <w:r w:rsidR="008609A3">
              <w:t xml:space="preserve">per il </w:t>
            </w:r>
            <w:r>
              <w:t>migliora</w:t>
            </w:r>
            <w:r w:rsidR="008609A3">
              <w:t>mento dei servizi</w:t>
            </w:r>
            <w:r w:rsidR="009604FD">
              <w:t xml:space="preserve"> proposti</w:t>
            </w:r>
          </w:p>
        </w:tc>
        <w:tc>
          <w:tcPr>
            <w:tcW w:w="6693" w:type="dxa"/>
          </w:tcPr>
          <w:p w14:paraId="118388A1" w14:textId="77777777" w:rsidR="003119B1" w:rsidRDefault="003119B1"/>
          <w:p w14:paraId="7E1D53DD" w14:textId="77777777" w:rsidR="003119B1" w:rsidRDefault="003119B1"/>
          <w:p w14:paraId="46273B26" w14:textId="77777777" w:rsidR="003119B1" w:rsidRDefault="003119B1"/>
          <w:p w14:paraId="6A14F000" w14:textId="77777777" w:rsidR="003119B1" w:rsidRDefault="003119B1"/>
          <w:p w14:paraId="40482FFA" w14:textId="77777777" w:rsidR="003119B1" w:rsidRDefault="003119B1"/>
          <w:p w14:paraId="2C656CF4" w14:textId="77777777" w:rsidR="003119B1" w:rsidRDefault="003119B1"/>
          <w:p w14:paraId="4A118C08" w14:textId="77777777" w:rsidR="003119B1" w:rsidRDefault="003119B1"/>
          <w:p w14:paraId="2D502F9B" w14:textId="77777777" w:rsidR="00E87659" w:rsidRDefault="00E87659"/>
          <w:p w14:paraId="783F06C7" w14:textId="77777777" w:rsidR="003119B1" w:rsidRDefault="003119B1"/>
          <w:p w14:paraId="24F3E659" w14:textId="77777777" w:rsidR="003119B1" w:rsidRDefault="003119B1"/>
          <w:p w14:paraId="3BD8A718" w14:textId="77777777" w:rsidR="003119B1" w:rsidRDefault="003119B1"/>
        </w:tc>
      </w:tr>
    </w:tbl>
    <w:p w14:paraId="6984F318" w14:textId="77777777" w:rsidR="003119B1" w:rsidRDefault="003119B1"/>
    <w:p w14:paraId="2C6ED403" w14:textId="02E0E91D" w:rsidR="00CD075D" w:rsidRDefault="00CD075D">
      <w:r>
        <w:t>Nome</w:t>
      </w:r>
      <w:r w:rsidR="004B68AD">
        <w:t>,</w:t>
      </w:r>
      <w:r>
        <w:t xml:space="preserve"> cognome</w:t>
      </w:r>
      <w:r w:rsidR="004B68AD">
        <w:t xml:space="preserve"> e matricola</w:t>
      </w:r>
    </w:p>
    <w:p w14:paraId="32C8326F" w14:textId="273164D1" w:rsidR="006D3C58" w:rsidRDefault="00CD075D" w:rsidP="006D3C58">
      <w:r>
        <w:t>………………………………………………………</w:t>
      </w:r>
      <w:r w:rsidR="006D3C58">
        <w:t>………………………………</w:t>
      </w:r>
      <w:r w:rsidR="004B68AD">
        <w:t>…………………………………………………………………….</w:t>
      </w:r>
      <w:r w:rsidR="006D3C58">
        <w:t>……….</w:t>
      </w:r>
    </w:p>
    <w:p w14:paraId="4543A0C5" w14:textId="77777777" w:rsidR="006D3C58" w:rsidRDefault="006D3C58" w:rsidP="006D3C58"/>
    <w:p w14:paraId="464E1CD4" w14:textId="7EEF11F5" w:rsidR="004B68AD" w:rsidRDefault="00AC6818" w:rsidP="004B68AD">
      <w:pPr>
        <w:spacing w:after="0" w:line="240" w:lineRule="auto"/>
      </w:pPr>
      <w:r>
        <w:rPr>
          <w:b/>
        </w:rPr>
        <w:lastRenderedPageBreak/>
        <w:t xml:space="preserve">N.B. </w:t>
      </w:r>
      <w:bookmarkStart w:id="0" w:name="_GoBack"/>
      <w:bookmarkEnd w:id="0"/>
      <w:r w:rsidR="00D53BBA" w:rsidRPr="00AC6818">
        <w:rPr>
          <w:b/>
        </w:rPr>
        <w:t>Alla</w:t>
      </w:r>
      <w:r w:rsidR="00D53BBA">
        <w:t xml:space="preserve"> </w:t>
      </w:r>
      <w:r w:rsidR="00D53BBA" w:rsidRPr="00AC6818">
        <w:rPr>
          <w:b/>
        </w:rPr>
        <w:t>fine del corso, max 15 gg prima dell’appello di esame cui si intende partecipare</w:t>
      </w:r>
      <w:r w:rsidR="004B68AD">
        <w:t>:</w:t>
      </w:r>
      <w:r w:rsidR="00D53BBA">
        <w:t xml:space="preserve"> </w:t>
      </w:r>
    </w:p>
    <w:p w14:paraId="7DDFB9BE" w14:textId="77777777" w:rsidR="004B68AD" w:rsidRDefault="00D53BBA" w:rsidP="004B68AD">
      <w:pPr>
        <w:pStyle w:val="Paragrafoelenco"/>
        <w:numPr>
          <w:ilvl w:val="0"/>
          <w:numId w:val="4"/>
        </w:numPr>
        <w:spacing w:line="240" w:lineRule="auto"/>
      </w:pPr>
      <w:r>
        <w:t xml:space="preserve">riunire </w:t>
      </w:r>
      <w:r w:rsidR="006D3C58">
        <w:t xml:space="preserve">questo file con </w:t>
      </w:r>
      <w:r>
        <w:t xml:space="preserve">le altre tracce di esercitazione compilate </w:t>
      </w:r>
      <w:r w:rsidR="004B68AD">
        <w:t xml:space="preserve">in un solo file; </w:t>
      </w:r>
    </w:p>
    <w:p w14:paraId="71273DB8" w14:textId="509CE03B" w:rsidR="00CD075D" w:rsidRDefault="004B68AD" w:rsidP="00AC6818">
      <w:pPr>
        <w:pStyle w:val="Paragrafoelenco"/>
        <w:numPr>
          <w:ilvl w:val="0"/>
          <w:numId w:val="4"/>
        </w:numPr>
        <w:spacing w:line="240" w:lineRule="auto"/>
      </w:pPr>
      <w:r>
        <w:t>salvare il file con un nome</w:t>
      </w:r>
      <w:r w:rsidR="006D3C58">
        <w:t xml:space="preserve"> c</w:t>
      </w:r>
      <w:r w:rsidR="008609A3">
        <w:t>o</w:t>
      </w:r>
      <w:r w:rsidR="006D3C58">
        <w:t xml:space="preserve">mposto dal proprio nome e cognome e inviarlo a </w:t>
      </w:r>
      <w:hyperlink r:id="rId9" w:history="1">
        <w:r w:rsidR="006D3C58" w:rsidRPr="00571F9A">
          <w:rPr>
            <w:rStyle w:val="Collegamentoipertestuale"/>
          </w:rPr>
          <w:t>pierluigi.feliciati@unimc.it</w:t>
        </w:r>
      </w:hyperlink>
      <w:r w:rsidR="008609A3">
        <w:t xml:space="preserve"> </w:t>
      </w:r>
    </w:p>
    <w:sectPr w:rsidR="00CD075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4520C"/>
    <w:multiLevelType w:val="hybridMultilevel"/>
    <w:tmpl w:val="A12CA1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46D2B"/>
    <w:multiLevelType w:val="hybridMultilevel"/>
    <w:tmpl w:val="6CE60CA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23D8C"/>
    <w:multiLevelType w:val="hybridMultilevel"/>
    <w:tmpl w:val="CA0E20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96EA2"/>
    <w:multiLevelType w:val="hybridMultilevel"/>
    <w:tmpl w:val="1DF6C8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UzNDE0tDQ0MDBR0lEKTi0uzszPAykwrQUAGbKrDCwAAAA="/>
  </w:docVars>
  <w:rsids>
    <w:rsidRoot w:val="00C0612E"/>
    <w:rsid w:val="0017218A"/>
    <w:rsid w:val="001B1328"/>
    <w:rsid w:val="003119B1"/>
    <w:rsid w:val="003C047F"/>
    <w:rsid w:val="003E3845"/>
    <w:rsid w:val="00480281"/>
    <w:rsid w:val="004B68AD"/>
    <w:rsid w:val="006D3C58"/>
    <w:rsid w:val="00735A7C"/>
    <w:rsid w:val="0074235C"/>
    <w:rsid w:val="008609A3"/>
    <w:rsid w:val="008D673F"/>
    <w:rsid w:val="009218C3"/>
    <w:rsid w:val="009604FD"/>
    <w:rsid w:val="00A65B69"/>
    <w:rsid w:val="00AC6818"/>
    <w:rsid w:val="00B4196B"/>
    <w:rsid w:val="00BC3D2A"/>
    <w:rsid w:val="00BD7CCA"/>
    <w:rsid w:val="00BF08DA"/>
    <w:rsid w:val="00C0612E"/>
    <w:rsid w:val="00CD075D"/>
    <w:rsid w:val="00D53BBA"/>
    <w:rsid w:val="00E87659"/>
    <w:rsid w:val="00ED5C7B"/>
    <w:rsid w:val="00F9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D4A6B"/>
  <w15:docId w15:val="{5576A5A3-253B-478F-BEBB-4103027C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0612E"/>
    <w:rPr>
      <w:color w:val="0000FF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C0612E"/>
    <w:rPr>
      <w:b/>
      <w:bCs/>
    </w:rPr>
  </w:style>
  <w:style w:type="paragraph" w:styleId="Paragrafoelenco">
    <w:name w:val="List Paragraph"/>
    <w:basedOn w:val="Normale"/>
    <w:uiPriority w:val="34"/>
    <w:qFormat/>
    <w:rsid w:val="00F92955"/>
    <w:pPr>
      <w:ind w:left="720"/>
      <w:contextualSpacing/>
    </w:pPr>
  </w:style>
  <w:style w:type="table" w:styleId="Grigliatabella">
    <w:name w:val="Table Grid"/>
    <w:basedOn w:val="Tabellanormale"/>
    <w:uiPriority w:val="59"/>
    <w:rsid w:val="00F92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74235C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9604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4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o.share-cat.unina.it:8443/sharecat/clus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bliomarchesud.it/opac/Opac.d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ac.sbn.i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hicagomanualofstyle.org/tools_citationguide/citation-guide-1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ierluigi.feliciati@unimc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.feliciati@unimc.it</cp:lastModifiedBy>
  <cp:revision>2</cp:revision>
  <dcterms:created xsi:type="dcterms:W3CDTF">2022-10-17T12:11:00Z</dcterms:created>
  <dcterms:modified xsi:type="dcterms:W3CDTF">2022-10-17T12:11:00Z</dcterms:modified>
</cp:coreProperties>
</file>